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5B91B" w14:textId="48A98898" w:rsidR="002B0F9D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RUICHSS 202</w:t>
      </w:r>
      <w:r w:rsidR="00F46258">
        <w:rPr>
          <w:b/>
          <w:bCs/>
          <w:sz w:val="28"/>
          <w:szCs w:val="28"/>
        </w:rPr>
        <w:t>2</w:t>
      </w:r>
    </w:p>
    <w:p w14:paraId="203B389F" w14:textId="77777777" w:rsidR="00E34058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Author Declaration Form</w:t>
      </w:r>
    </w:p>
    <w:p w14:paraId="1AF7F053" w14:textId="073EE832" w:rsidR="00E34058" w:rsidRDefault="00E34058" w:rsidP="008E6267">
      <w:pPr>
        <w:spacing w:line="360" w:lineRule="auto"/>
        <w:jc w:val="both"/>
      </w:pPr>
      <w:r w:rsidRPr="008E6267">
        <w:t xml:space="preserve">The Author declaration form should be filled after the initial submission of the Extended Abstract. The completed Author Declaration Form should be either scanned and emailed to </w:t>
      </w:r>
      <w:r w:rsidRPr="00553CEA">
        <w:rPr>
          <w:b/>
          <w:bCs/>
        </w:rPr>
        <w:t>ruichss</w:t>
      </w:r>
      <w:r w:rsidR="00F46258">
        <w:rPr>
          <w:b/>
          <w:bCs/>
        </w:rPr>
        <w:t>2022</w:t>
      </w:r>
      <w:r w:rsidRPr="00553CEA">
        <w:rPr>
          <w:b/>
          <w:bCs/>
        </w:rPr>
        <w:t>@hss.ruh.ac.lk</w:t>
      </w:r>
      <w:r w:rsidRPr="008E6267">
        <w:t xml:space="preserve"> or posted to the </w:t>
      </w:r>
      <w:r w:rsidRPr="00553CEA">
        <w:rPr>
          <w:b/>
          <w:bCs/>
        </w:rPr>
        <w:t>Co-</w:t>
      </w:r>
      <w:r w:rsidR="00D94585" w:rsidRPr="00553CEA">
        <w:rPr>
          <w:b/>
          <w:bCs/>
        </w:rPr>
        <w:t>Secretary</w:t>
      </w:r>
      <w:r w:rsidRPr="00553CEA">
        <w:rPr>
          <w:b/>
          <w:bCs/>
        </w:rPr>
        <w:t>, RUICHSS 202</w:t>
      </w:r>
      <w:r w:rsidR="00F46258">
        <w:rPr>
          <w:b/>
          <w:bCs/>
        </w:rPr>
        <w:t>2</w:t>
      </w:r>
      <w:r w:rsidRPr="00553CEA">
        <w:rPr>
          <w:b/>
          <w:bCs/>
        </w:rPr>
        <w:t>, Faculty of Humanities and Social Sciences, University of Ruhuna, Matara, Sri Lanka</w:t>
      </w:r>
      <w:r w:rsidRPr="008E6267">
        <w:t>.</w:t>
      </w:r>
    </w:p>
    <w:p w14:paraId="34CB5B59" w14:textId="77777777" w:rsidR="00E34058" w:rsidRDefault="00E34058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  <w:r>
        <w:t>Declaration by the Authors</w:t>
      </w:r>
    </w:p>
    <w:p w14:paraId="787C2BD6" w14:textId="77777777" w:rsidR="00E34058" w:rsidRDefault="00E34058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itle of Paper:</w:t>
      </w:r>
      <w:r w:rsidR="008E6267">
        <w:t xml:space="preserve"> </w:t>
      </w:r>
      <w:r>
        <w:t>………………………………………………………………………………………………………………………………</w:t>
      </w:r>
      <w:r w:rsidR="008E6267">
        <w:t>……</w:t>
      </w:r>
    </w:p>
    <w:p w14:paraId="4EAAAE06" w14:textId="77777777" w:rsidR="008E6267" w:rsidRDefault="008E6267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E2EAA2" w14:textId="77777777" w:rsidR="00E34058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eme: ……………………………………………………………………………………………………………………………………………….</w:t>
      </w:r>
    </w:p>
    <w:p w14:paraId="10500326" w14:textId="77777777" w:rsidR="000E224C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is is to certify that the submission is based on the original work carried out by me/us at the …………………………………………………………………………………………………………………………………………………………………………….. (Department/</w:t>
      </w:r>
      <w:r w:rsidR="00553CEA">
        <w:t xml:space="preserve"> </w:t>
      </w:r>
      <w:r>
        <w:t>Laboratory/</w:t>
      </w:r>
      <w:r w:rsidR="00553CEA">
        <w:t xml:space="preserve"> </w:t>
      </w:r>
      <w:r>
        <w:t>Institute). This work has not been presented or published elsewhere in the same or a similar form,</w:t>
      </w:r>
    </w:p>
    <w:p w14:paraId="6895886B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1.  </w:t>
      </w:r>
      <w:r w:rsidR="00D94585">
        <w:t>Author 1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4B9F52E0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3A3B4BB1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2.  </w:t>
      </w:r>
      <w:r w:rsidR="00D94585">
        <w:t xml:space="preserve">Author </w:t>
      </w:r>
      <w:r w:rsidR="000E224C">
        <w:t>2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0FD3A9DC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46280742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3.  </w:t>
      </w:r>
      <w:r w:rsidR="00D94585">
        <w:t xml:space="preserve">Author </w:t>
      </w:r>
      <w:r w:rsidR="000E224C">
        <w:t>3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08AB3A82" w14:textId="77777777"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2BF0444D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4.  </w:t>
      </w:r>
      <w:r w:rsidR="00D94585">
        <w:t xml:space="preserve">Author </w:t>
      </w:r>
      <w:r w:rsidR="000E224C">
        <w:t>4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3B7904DB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2CBC18F5" w14:textId="77777777"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5.  </w:t>
      </w:r>
      <w:r w:rsidR="00D94585">
        <w:t>Author</w:t>
      </w:r>
      <w:r>
        <w:t xml:space="preserve"> </w:t>
      </w:r>
      <w:r w:rsidR="000E224C">
        <w:t>5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14:paraId="471628D9" w14:textId="77777777" w:rsidR="00D94585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14:paraId="3829EF5D" w14:textId="77777777" w:rsidR="008E6267" w:rsidRDefault="008E6267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</w:p>
    <w:p w14:paraId="3BD09728" w14:textId="77777777" w:rsidR="00E34058" w:rsidRDefault="00E34058"/>
    <w:sectPr w:rsidR="00E34058" w:rsidSect="00E3405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14321"/>
    <w:multiLevelType w:val="hybridMultilevel"/>
    <w:tmpl w:val="2AF8F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74C09"/>
    <w:multiLevelType w:val="hybridMultilevel"/>
    <w:tmpl w:val="5A6A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547423">
    <w:abstractNumId w:val="0"/>
  </w:num>
  <w:num w:numId="2" w16cid:durableId="924191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tDQ0MzI0MTQ3MjNT0lEKTi0uzszPAykwrAUA7IvZISwAAAA="/>
  </w:docVars>
  <w:rsids>
    <w:rsidRoot w:val="00E34058"/>
    <w:rsid w:val="000E224C"/>
    <w:rsid w:val="002B0F9D"/>
    <w:rsid w:val="00356626"/>
    <w:rsid w:val="00553CEA"/>
    <w:rsid w:val="0065395B"/>
    <w:rsid w:val="008E6267"/>
    <w:rsid w:val="00CC4EDE"/>
    <w:rsid w:val="00D94585"/>
    <w:rsid w:val="00E20444"/>
    <w:rsid w:val="00E34058"/>
    <w:rsid w:val="00E80356"/>
    <w:rsid w:val="00EB78F4"/>
    <w:rsid w:val="00F462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D747B"/>
  <w15:docId w15:val="{3149FA0B-6119-4BA6-B2F0-B4EB5C538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40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5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cp:lastPrinted>2021-06-05T07:43:00Z</cp:lastPrinted>
  <dcterms:created xsi:type="dcterms:W3CDTF">2022-07-03T11:17:00Z</dcterms:created>
  <dcterms:modified xsi:type="dcterms:W3CDTF">2022-07-03T11:17:00Z</dcterms:modified>
</cp:coreProperties>
</file>